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2304A" w14:textId="3759909F" w:rsidR="0024394A" w:rsidRPr="00A16456" w:rsidRDefault="00A16456">
      <w:pPr>
        <w:rPr>
          <w:rFonts w:ascii="Arial" w:hAnsi="Arial" w:cs="Arial"/>
        </w:rPr>
      </w:pPr>
      <w:bookmarkStart w:id="0" w:name="_GoBack"/>
      <w:bookmarkEnd w:id="0"/>
      <w:r w:rsidRPr="00A16456">
        <w:rPr>
          <w:rFonts w:ascii="Arial" w:hAnsi="Arial" w:cs="Arial"/>
          <w:b/>
        </w:rPr>
        <w:t xml:space="preserve">Open Your Class </w:t>
      </w:r>
      <w:r w:rsidR="00987E2B" w:rsidRPr="00A16456">
        <w:rPr>
          <w:rFonts w:ascii="Arial" w:hAnsi="Arial" w:cs="Arial"/>
          <w:b/>
        </w:rPr>
        <w:t>with</w:t>
      </w:r>
      <w:r w:rsidRPr="00A16456">
        <w:rPr>
          <w:rFonts w:ascii="Arial" w:hAnsi="Arial" w:cs="Arial"/>
          <w:b/>
        </w:rPr>
        <w:t xml:space="preserve"> This Tomorrow- </w:t>
      </w:r>
      <w:r w:rsidR="00BD4E86" w:rsidRPr="00A16456">
        <w:rPr>
          <w:rFonts w:ascii="Arial" w:hAnsi="Arial" w:cs="Arial"/>
          <w:i/>
          <w:iCs/>
        </w:rPr>
        <w:t>Hidden Valley Road</w:t>
      </w:r>
    </w:p>
    <w:p w14:paraId="766373C0" w14:textId="77777777" w:rsidR="00BD4E86" w:rsidRPr="00A16456" w:rsidRDefault="00BD4E86">
      <w:pPr>
        <w:rPr>
          <w:rFonts w:ascii="Arial" w:hAnsi="Arial" w:cs="Arial"/>
        </w:rPr>
      </w:pPr>
      <w:r w:rsidRPr="00A16456">
        <w:rPr>
          <w:rFonts w:ascii="Arial" w:hAnsi="Arial" w:cs="Arial"/>
        </w:rPr>
        <w:t>Examining the Interaction of Nature and Nurture related to Schizophrenia</w:t>
      </w:r>
    </w:p>
    <w:p w14:paraId="605C8A1A" w14:textId="77777777" w:rsidR="00BD4E86" w:rsidRPr="00A16456" w:rsidRDefault="00BD4E86">
      <w:pPr>
        <w:rPr>
          <w:rFonts w:ascii="Arial" w:hAnsi="Arial" w:cs="Arial"/>
        </w:rPr>
      </w:pPr>
    </w:p>
    <w:p w14:paraId="592B034D" w14:textId="77777777" w:rsidR="00BD4E86" w:rsidRPr="00A16456" w:rsidRDefault="00BD4E86">
      <w:pPr>
        <w:rPr>
          <w:rFonts w:ascii="Arial" w:hAnsi="Arial" w:cs="Arial"/>
        </w:rPr>
      </w:pPr>
    </w:p>
    <w:p w14:paraId="622A847A" w14:textId="77777777" w:rsidR="00BD4E86" w:rsidRPr="00A16456" w:rsidRDefault="00BD4E86">
      <w:pPr>
        <w:rPr>
          <w:rFonts w:ascii="Arial" w:hAnsi="Arial" w:cs="Arial"/>
        </w:rPr>
      </w:pPr>
      <w:r w:rsidRPr="00A16456">
        <w:rPr>
          <w:rFonts w:ascii="Arial" w:hAnsi="Arial" w:cs="Arial"/>
          <w:noProof/>
        </w:rPr>
        <w:drawing>
          <wp:inline distT="0" distB="0" distL="0" distR="0" wp14:anchorId="3F4E6D42" wp14:editId="3EC2601B">
            <wp:extent cx="4749800" cy="365512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g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743" cy="36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91E8E" w14:textId="77777777" w:rsidR="00BD4E86" w:rsidRPr="00A16456" w:rsidRDefault="00BD4E86" w:rsidP="00BD4E86">
      <w:pPr>
        <w:rPr>
          <w:rFonts w:ascii="Arial" w:hAnsi="Arial" w:cs="Arial"/>
        </w:rPr>
      </w:pPr>
    </w:p>
    <w:p w14:paraId="0885E616" w14:textId="77777777" w:rsidR="00BD4E86" w:rsidRPr="00A16456" w:rsidRDefault="00BD4E86" w:rsidP="00BD4E86">
      <w:pPr>
        <w:rPr>
          <w:rFonts w:ascii="Arial" w:hAnsi="Arial" w:cs="Arial"/>
        </w:rPr>
      </w:pPr>
      <w:r w:rsidRPr="00A16456">
        <w:rPr>
          <w:rFonts w:ascii="Arial" w:hAnsi="Arial" w:cs="Arial"/>
        </w:rPr>
        <w:t xml:space="preserve">Source:  </w:t>
      </w:r>
      <w:hyperlink r:id="rId8" w:history="1">
        <w:r w:rsidRPr="00A16456">
          <w:rPr>
            <w:rStyle w:val="Hyperlink"/>
            <w:rFonts w:ascii="Arial" w:hAnsi="Arial" w:cs="Arial"/>
          </w:rPr>
          <w:t>http://www.schizophrenia.com/research/hereditygen.htm</w:t>
        </w:r>
      </w:hyperlink>
    </w:p>
    <w:p w14:paraId="13D88BD3" w14:textId="77777777" w:rsidR="00BD4E86" w:rsidRPr="00A16456" w:rsidRDefault="00BD4E86" w:rsidP="00BD4E86">
      <w:pPr>
        <w:rPr>
          <w:rFonts w:ascii="Arial" w:hAnsi="Arial" w:cs="Arial"/>
        </w:rPr>
      </w:pPr>
    </w:p>
    <w:p w14:paraId="7578C91C" w14:textId="0935A5B3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t>Define heritability and</w:t>
      </w:r>
      <w:r w:rsidR="00395C84">
        <w:rPr>
          <w:rFonts w:ascii="Arial" w:hAnsi="Arial" w:cs="Arial"/>
        </w:rPr>
        <w:t>,</w:t>
      </w:r>
      <w:r w:rsidRPr="00A16456">
        <w:rPr>
          <w:rFonts w:ascii="Arial" w:hAnsi="Arial" w:cs="Arial"/>
        </w:rPr>
        <w:t xml:space="preserve"> in a single sentence</w:t>
      </w:r>
      <w:r w:rsidR="00395C84">
        <w:rPr>
          <w:rFonts w:ascii="Arial" w:hAnsi="Arial" w:cs="Arial"/>
        </w:rPr>
        <w:t>,</w:t>
      </w:r>
      <w:r w:rsidRPr="00A16456">
        <w:rPr>
          <w:rFonts w:ascii="Arial" w:hAnsi="Arial" w:cs="Arial"/>
        </w:rPr>
        <w:t xml:space="preserve"> apply t</w:t>
      </w:r>
      <w:r w:rsidR="00A16456">
        <w:rPr>
          <w:rFonts w:ascii="Arial" w:hAnsi="Arial" w:cs="Arial"/>
        </w:rPr>
        <w:t>he term t</w:t>
      </w:r>
      <w:r w:rsidRPr="00A16456">
        <w:rPr>
          <w:rFonts w:ascii="Arial" w:hAnsi="Arial" w:cs="Arial"/>
        </w:rPr>
        <w:t>o the information presented in the graph above.</w:t>
      </w:r>
    </w:p>
    <w:p w14:paraId="35C81E80" w14:textId="77777777" w:rsidR="00BD4E86" w:rsidRPr="00A16456" w:rsidRDefault="00BD4E86" w:rsidP="00BD4E86">
      <w:pPr>
        <w:rPr>
          <w:rFonts w:ascii="Arial" w:hAnsi="Arial" w:cs="Arial"/>
        </w:rPr>
      </w:pPr>
    </w:p>
    <w:p w14:paraId="5946DA8F" w14:textId="77777777" w:rsidR="00BD4E86" w:rsidRPr="00A16456" w:rsidRDefault="00BD4E86" w:rsidP="00BD4E86">
      <w:pPr>
        <w:rPr>
          <w:rFonts w:ascii="Arial" w:hAnsi="Arial" w:cs="Arial"/>
        </w:rPr>
      </w:pPr>
    </w:p>
    <w:p w14:paraId="0E3B736C" w14:textId="77777777" w:rsidR="00BD4E86" w:rsidRPr="00A16456" w:rsidRDefault="00BD4E86" w:rsidP="00BD4E86">
      <w:pPr>
        <w:rPr>
          <w:rFonts w:ascii="Arial" w:hAnsi="Arial" w:cs="Arial"/>
        </w:rPr>
      </w:pPr>
    </w:p>
    <w:p w14:paraId="19C7B70D" w14:textId="77777777" w:rsidR="00BD4E86" w:rsidRPr="00A16456" w:rsidRDefault="00BD4E86" w:rsidP="00BD4E86">
      <w:pPr>
        <w:rPr>
          <w:rFonts w:ascii="Arial" w:hAnsi="Arial" w:cs="Arial"/>
        </w:rPr>
      </w:pPr>
    </w:p>
    <w:p w14:paraId="1DC625C5" w14:textId="77777777" w:rsidR="00BD4E86" w:rsidRPr="00A16456" w:rsidRDefault="00BD4E86" w:rsidP="00BD4E86">
      <w:pPr>
        <w:rPr>
          <w:rFonts w:ascii="Arial" w:hAnsi="Arial" w:cs="Arial"/>
        </w:rPr>
      </w:pPr>
    </w:p>
    <w:p w14:paraId="55A3CB4F" w14:textId="2E0EEC5E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t xml:space="preserve"> Look at the risk of developing schizophrenia in identical twins</w:t>
      </w:r>
      <w:r w:rsidR="00A16456">
        <w:rPr>
          <w:rFonts w:ascii="Arial" w:hAnsi="Arial" w:cs="Arial"/>
        </w:rPr>
        <w:t>. W</w:t>
      </w:r>
      <w:r w:rsidRPr="00A16456">
        <w:rPr>
          <w:rFonts w:ascii="Arial" w:hAnsi="Arial" w:cs="Arial"/>
        </w:rPr>
        <w:t>hat does this tell us about the heritability of the illness</w:t>
      </w:r>
      <w:r w:rsidR="00A16456">
        <w:rPr>
          <w:rFonts w:ascii="Arial" w:hAnsi="Arial" w:cs="Arial"/>
        </w:rPr>
        <w:t>?</w:t>
      </w:r>
      <w:r w:rsidRPr="00A16456">
        <w:rPr>
          <w:rFonts w:ascii="Arial" w:hAnsi="Arial" w:cs="Arial"/>
        </w:rPr>
        <w:t xml:space="preserve">  Also</w:t>
      </w:r>
      <w:r w:rsidR="00A16456">
        <w:rPr>
          <w:rFonts w:ascii="Arial" w:hAnsi="Arial" w:cs="Arial"/>
        </w:rPr>
        <w:t>,</w:t>
      </w:r>
      <w:r w:rsidRPr="00A16456">
        <w:rPr>
          <w:rFonts w:ascii="Arial" w:hAnsi="Arial" w:cs="Arial"/>
        </w:rPr>
        <w:t xml:space="preserve"> relate this to the risk factors for other family members.</w:t>
      </w:r>
    </w:p>
    <w:p w14:paraId="07BB8040" w14:textId="77777777" w:rsidR="00BD4E86" w:rsidRPr="00A16456" w:rsidRDefault="00BD4E86" w:rsidP="00BD4E86">
      <w:pPr>
        <w:rPr>
          <w:rFonts w:ascii="Arial" w:hAnsi="Arial" w:cs="Arial"/>
        </w:rPr>
      </w:pPr>
    </w:p>
    <w:p w14:paraId="3F33D5F7" w14:textId="77777777" w:rsidR="00BD4E86" w:rsidRPr="00A16456" w:rsidRDefault="00BD4E86" w:rsidP="00BD4E86">
      <w:pPr>
        <w:rPr>
          <w:rFonts w:ascii="Arial" w:hAnsi="Arial" w:cs="Arial"/>
        </w:rPr>
      </w:pPr>
    </w:p>
    <w:p w14:paraId="42A43FD8" w14:textId="77777777" w:rsidR="00BD4E86" w:rsidRPr="00A16456" w:rsidRDefault="00BD4E86" w:rsidP="00BD4E86">
      <w:pPr>
        <w:rPr>
          <w:rFonts w:ascii="Arial" w:hAnsi="Arial" w:cs="Arial"/>
        </w:rPr>
      </w:pPr>
    </w:p>
    <w:p w14:paraId="32321683" w14:textId="77777777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t xml:space="preserve"> List at least three environmental factors that may cause identical twins raised together to have higher rates of schizophrenia than those raised apart.</w:t>
      </w:r>
    </w:p>
    <w:p w14:paraId="46967FA6" w14:textId="77777777" w:rsidR="00BD4E86" w:rsidRPr="00A16456" w:rsidRDefault="00BD4E86" w:rsidP="00BD4E86">
      <w:pPr>
        <w:rPr>
          <w:rFonts w:ascii="Arial" w:hAnsi="Arial" w:cs="Arial"/>
        </w:rPr>
      </w:pPr>
    </w:p>
    <w:p w14:paraId="16ABD7E7" w14:textId="77777777" w:rsidR="00BD4E86" w:rsidRPr="00A16456" w:rsidRDefault="00BD4E86" w:rsidP="00BD4E86">
      <w:pPr>
        <w:rPr>
          <w:rFonts w:ascii="Arial" w:hAnsi="Arial" w:cs="Arial"/>
        </w:rPr>
      </w:pPr>
    </w:p>
    <w:p w14:paraId="59866F2A" w14:textId="77777777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lastRenderedPageBreak/>
        <w:t>Provide a specific example of how genes and environmental factors intermingle to contribute to the development of schizophrenia.</w:t>
      </w:r>
    </w:p>
    <w:p w14:paraId="15638B95" w14:textId="77777777" w:rsidR="00BD4E86" w:rsidRPr="00A16456" w:rsidRDefault="00BD4E86" w:rsidP="00BD4E86">
      <w:pPr>
        <w:rPr>
          <w:rFonts w:ascii="Arial" w:hAnsi="Arial" w:cs="Arial"/>
        </w:rPr>
      </w:pPr>
    </w:p>
    <w:p w14:paraId="26EE8722" w14:textId="77777777" w:rsidR="00BD4E86" w:rsidRPr="00A16456" w:rsidRDefault="00BD4E86" w:rsidP="00BD4E86">
      <w:pPr>
        <w:rPr>
          <w:rFonts w:ascii="Arial" w:hAnsi="Arial" w:cs="Arial"/>
        </w:rPr>
      </w:pPr>
    </w:p>
    <w:p w14:paraId="27C2D914" w14:textId="77777777" w:rsidR="00BD4E86" w:rsidRPr="00A16456" w:rsidRDefault="00BD4E86" w:rsidP="00BD4E86">
      <w:pPr>
        <w:rPr>
          <w:rFonts w:ascii="Arial" w:hAnsi="Arial" w:cs="Arial"/>
        </w:rPr>
      </w:pPr>
    </w:p>
    <w:p w14:paraId="790E90CE" w14:textId="77777777" w:rsidR="00BD4E86" w:rsidRPr="00A16456" w:rsidRDefault="00BD4E86" w:rsidP="00BD4E86">
      <w:pPr>
        <w:rPr>
          <w:rFonts w:ascii="Arial" w:hAnsi="Arial" w:cs="Arial"/>
        </w:rPr>
      </w:pPr>
      <w:r w:rsidRPr="00A16456">
        <w:rPr>
          <w:rFonts w:ascii="Arial" w:hAnsi="Arial" w:cs="Arial"/>
          <w:noProof/>
        </w:rPr>
        <w:drawing>
          <wp:anchor distT="0" distB="0" distL="0" distR="0" simplePos="0" relativeHeight="251658240" behindDoc="0" locked="0" layoutInCell="1" allowOverlap="0" wp14:anchorId="41EDD190" wp14:editId="5B8D4E6A">
            <wp:simplePos x="0" y="0"/>
            <wp:positionH relativeFrom="column">
              <wp:posOffset>-427778</wp:posOffset>
            </wp:positionH>
            <wp:positionV relativeFrom="line">
              <wp:posOffset>206163</wp:posOffset>
            </wp:positionV>
            <wp:extent cx="1701800" cy="2501900"/>
            <wp:effectExtent l="0" t="0" r="0" b="0"/>
            <wp:wrapSquare wrapText="bothSides"/>
            <wp:docPr id="2" name="Picture 2" descr="/var/folders/8h/05tvjmrn3tj_b4rm1c83mkl9200qbf/T/com.microsoft.Word/WebArchiveCopyPasteTempFiles/affected_tw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8h/05tvjmrn3tj_b4rm1c83mkl9200qbf/T/com.microsoft.Word/WebArchiveCopyPasteTempFiles/affected_twi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6456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0" wp14:anchorId="57060ED3" wp14:editId="1E739816">
            <wp:simplePos x="0" y="0"/>
            <wp:positionH relativeFrom="column">
              <wp:posOffset>2049145</wp:posOffset>
            </wp:positionH>
            <wp:positionV relativeFrom="line">
              <wp:posOffset>206164</wp:posOffset>
            </wp:positionV>
            <wp:extent cx="1778000" cy="2501900"/>
            <wp:effectExtent l="0" t="0" r="0" b="0"/>
            <wp:wrapSquare wrapText="bothSides"/>
            <wp:docPr id="3" name="Picture 3" descr="/var/folders/8h/05tvjmrn3tj_b4rm1c83mkl9200qbf/T/com.microsoft.Word/WebArchiveCopyPasteTempFiles/well_tw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8h/05tvjmrn3tj_b4rm1c83mkl9200qbf/T/com.microsoft.Word/WebArchiveCopyPasteTempFiles/well_twi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6456">
        <w:rPr>
          <w:rFonts w:ascii="Arial" w:hAnsi="Arial" w:cs="Arial"/>
          <w:noProof/>
        </w:rPr>
        <w:t xml:space="preserve"> </w:t>
      </w:r>
    </w:p>
    <w:p w14:paraId="3ED6260C" w14:textId="77777777" w:rsidR="00BD4E86" w:rsidRPr="00A16456" w:rsidRDefault="00BD4E86" w:rsidP="00BD4E86">
      <w:pPr>
        <w:rPr>
          <w:rFonts w:ascii="Arial" w:hAnsi="Arial" w:cs="Arial"/>
        </w:rPr>
      </w:pPr>
    </w:p>
    <w:p w14:paraId="387E73E6" w14:textId="77777777" w:rsidR="00BD4E86" w:rsidRPr="00A16456" w:rsidRDefault="00BD4E86" w:rsidP="00BD4E86">
      <w:pPr>
        <w:rPr>
          <w:rFonts w:ascii="Arial" w:hAnsi="Arial" w:cs="Arial"/>
        </w:rPr>
      </w:pPr>
    </w:p>
    <w:p w14:paraId="66311AB7" w14:textId="77777777" w:rsidR="00BD4E86" w:rsidRPr="00A16456" w:rsidRDefault="00BD4E86" w:rsidP="00BD4E86">
      <w:pPr>
        <w:rPr>
          <w:rFonts w:ascii="Arial" w:hAnsi="Arial" w:cs="Arial"/>
        </w:rPr>
      </w:pPr>
    </w:p>
    <w:p w14:paraId="04DAC85C" w14:textId="77777777" w:rsidR="00BD4E86" w:rsidRPr="00A16456" w:rsidRDefault="00BD4E86" w:rsidP="00BD4E86">
      <w:pPr>
        <w:rPr>
          <w:rFonts w:ascii="Arial" w:hAnsi="Arial" w:cs="Arial"/>
        </w:rPr>
      </w:pPr>
    </w:p>
    <w:p w14:paraId="584517C9" w14:textId="77777777" w:rsidR="00BD4E86" w:rsidRPr="00A16456" w:rsidRDefault="00BD4E86" w:rsidP="00BD4E86">
      <w:pPr>
        <w:rPr>
          <w:rFonts w:ascii="Arial" w:hAnsi="Arial" w:cs="Arial"/>
        </w:rPr>
      </w:pPr>
    </w:p>
    <w:p w14:paraId="6DAE53DB" w14:textId="77777777" w:rsidR="00BD4E86" w:rsidRPr="00A16456" w:rsidRDefault="00BD4E86" w:rsidP="00BD4E86">
      <w:pPr>
        <w:rPr>
          <w:rFonts w:ascii="Arial" w:hAnsi="Arial" w:cs="Arial"/>
        </w:rPr>
      </w:pPr>
    </w:p>
    <w:p w14:paraId="53D3F098" w14:textId="77777777" w:rsidR="00BD4E86" w:rsidRPr="00A16456" w:rsidRDefault="00BD4E86" w:rsidP="00BD4E86">
      <w:pPr>
        <w:rPr>
          <w:rFonts w:ascii="Arial" w:hAnsi="Arial" w:cs="Arial"/>
        </w:rPr>
      </w:pPr>
    </w:p>
    <w:p w14:paraId="04C1D0C3" w14:textId="77777777" w:rsidR="00BD4E86" w:rsidRPr="00A16456" w:rsidRDefault="00BD4E86" w:rsidP="00BD4E86">
      <w:pPr>
        <w:rPr>
          <w:rFonts w:ascii="Arial" w:hAnsi="Arial" w:cs="Arial"/>
        </w:rPr>
      </w:pPr>
    </w:p>
    <w:p w14:paraId="1A727EA4" w14:textId="77777777" w:rsidR="00BD4E86" w:rsidRPr="00A16456" w:rsidRDefault="00BD4E86" w:rsidP="00BD4E86">
      <w:pPr>
        <w:rPr>
          <w:rFonts w:ascii="Arial" w:hAnsi="Arial" w:cs="Arial"/>
        </w:rPr>
      </w:pPr>
    </w:p>
    <w:p w14:paraId="35711D17" w14:textId="77777777" w:rsidR="00BD4E86" w:rsidRPr="00A16456" w:rsidRDefault="00BD4E86" w:rsidP="00BD4E86">
      <w:pPr>
        <w:rPr>
          <w:rFonts w:ascii="Arial" w:hAnsi="Arial" w:cs="Arial"/>
        </w:rPr>
      </w:pPr>
    </w:p>
    <w:p w14:paraId="4F75C815" w14:textId="77777777" w:rsidR="00BD4E86" w:rsidRPr="00A16456" w:rsidRDefault="00BD4E86" w:rsidP="00BD4E86">
      <w:pPr>
        <w:rPr>
          <w:rFonts w:ascii="Arial" w:hAnsi="Arial" w:cs="Arial"/>
        </w:rPr>
      </w:pPr>
    </w:p>
    <w:p w14:paraId="7489A777" w14:textId="77777777" w:rsidR="00BD4E86" w:rsidRPr="00A16456" w:rsidRDefault="00BD4E86" w:rsidP="00BD4E86">
      <w:pPr>
        <w:rPr>
          <w:rFonts w:ascii="Arial" w:hAnsi="Arial" w:cs="Arial"/>
        </w:rPr>
      </w:pPr>
    </w:p>
    <w:p w14:paraId="5FEA7844" w14:textId="77777777" w:rsidR="00BD4E86" w:rsidRPr="00A16456" w:rsidRDefault="00BD4E86" w:rsidP="00BD4E86">
      <w:pPr>
        <w:rPr>
          <w:rFonts w:ascii="Arial" w:hAnsi="Arial" w:cs="Arial"/>
        </w:rPr>
      </w:pPr>
    </w:p>
    <w:p w14:paraId="4114A23E" w14:textId="77777777" w:rsidR="00BD4E86" w:rsidRPr="00A16456" w:rsidRDefault="00BD4E86" w:rsidP="00BD4E86">
      <w:pPr>
        <w:rPr>
          <w:rFonts w:ascii="Arial" w:hAnsi="Arial" w:cs="Arial"/>
        </w:rPr>
      </w:pPr>
    </w:p>
    <w:p w14:paraId="4FA100AF" w14:textId="77777777" w:rsidR="00BD4E86" w:rsidRPr="00A16456" w:rsidRDefault="00BD4E86" w:rsidP="00BD4E86">
      <w:pPr>
        <w:rPr>
          <w:rFonts w:ascii="Arial" w:hAnsi="Arial" w:cs="Arial"/>
        </w:rPr>
      </w:pPr>
    </w:p>
    <w:p w14:paraId="6EA42372" w14:textId="77777777" w:rsidR="00BD4E86" w:rsidRPr="00A16456" w:rsidRDefault="00BD4E86" w:rsidP="00BD4E86">
      <w:pPr>
        <w:rPr>
          <w:rFonts w:ascii="Arial" w:hAnsi="Arial" w:cs="Arial"/>
        </w:rPr>
      </w:pPr>
    </w:p>
    <w:p w14:paraId="29F0BF81" w14:textId="7AD48C68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t>What type of brain scan is depicted above?  What does this demonstrate about the differences in the brains of identical twins</w:t>
      </w:r>
      <w:r w:rsidR="00395C84">
        <w:rPr>
          <w:rFonts w:ascii="Arial" w:hAnsi="Arial" w:cs="Arial"/>
        </w:rPr>
        <w:t xml:space="preserve">?  Note that </w:t>
      </w:r>
      <w:r w:rsidRPr="00A16456">
        <w:rPr>
          <w:rFonts w:ascii="Arial" w:hAnsi="Arial" w:cs="Arial"/>
        </w:rPr>
        <w:t xml:space="preserve">the </w:t>
      </w:r>
      <w:r w:rsidR="00395C84">
        <w:rPr>
          <w:rFonts w:ascii="Arial" w:hAnsi="Arial" w:cs="Arial"/>
        </w:rPr>
        <w:t>image of the twin</w:t>
      </w:r>
      <w:r w:rsidRPr="00A16456">
        <w:rPr>
          <w:rFonts w:ascii="Arial" w:hAnsi="Arial" w:cs="Arial"/>
        </w:rPr>
        <w:t xml:space="preserve"> o</w:t>
      </w:r>
      <w:r w:rsidR="00395C84">
        <w:rPr>
          <w:rFonts w:ascii="Arial" w:hAnsi="Arial" w:cs="Arial"/>
        </w:rPr>
        <w:t xml:space="preserve">n the left </w:t>
      </w:r>
      <w:r w:rsidRPr="00A16456">
        <w:rPr>
          <w:rFonts w:ascii="Arial" w:hAnsi="Arial" w:cs="Arial"/>
        </w:rPr>
        <w:t xml:space="preserve">has schizophrenia, </w:t>
      </w:r>
      <w:r w:rsidR="00395C84">
        <w:rPr>
          <w:rFonts w:ascii="Arial" w:hAnsi="Arial" w:cs="Arial"/>
        </w:rPr>
        <w:t xml:space="preserve">and </w:t>
      </w:r>
      <w:r w:rsidRPr="00A16456">
        <w:rPr>
          <w:rFonts w:ascii="Arial" w:hAnsi="Arial" w:cs="Arial"/>
        </w:rPr>
        <w:t>the one on the right does not</w:t>
      </w:r>
      <w:r w:rsidR="00395C84">
        <w:rPr>
          <w:rFonts w:ascii="Arial" w:hAnsi="Arial" w:cs="Arial"/>
        </w:rPr>
        <w:t>.</w:t>
      </w:r>
    </w:p>
    <w:p w14:paraId="13EF91B5" w14:textId="77777777" w:rsidR="00BD4E86" w:rsidRPr="00A16456" w:rsidRDefault="00BD4E86" w:rsidP="00BD4E86">
      <w:pPr>
        <w:rPr>
          <w:rFonts w:ascii="Arial" w:hAnsi="Arial" w:cs="Arial"/>
        </w:rPr>
      </w:pPr>
    </w:p>
    <w:p w14:paraId="68B5780F" w14:textId="77777777" w:rsidR="00BD4E86" w:rsidRPr="00A16456" w:rsidRDefault="00BD4E86" w:rsidP="00BD4E86">
      <w:pPr>
        <w:rPr>
          <w:rFonts w:ascii="Arial" w:hAnsi="Arial" w:cs="Arial"/>
        </w:rPr>
      </w:pPr>
    </w:p>
    <w:p w14:paraId="14CBD734" w14:textId="77777777" w:rsidR="00BD4E86" w:rsidRPr="00A16456" w:rsidRDefault="00BD4E86" w:rsidP="00BD4E86">
      <w:pPr>
        <w:rPr>
          <w:rFonts w:ascii="Arial" w:hAnsi="Arial" w:cs="Arial"/>
        </w:rPr>
      </w:pPr>
    </w:p>
    <w:p w14:paraId="6B0BB41D" w14:textId="77777777" w:rsidR="00BD4E86" w:rsidRPr="00A16456" w:rsidRDefault="00BD4E86" w:rsidP="00BD4E86">
      <w:pPr>
        <w:rPr>
          <w:rFonts w:ascii="Arial" w:hAnsi="Arial" w:cs="Arial"/>
        </w:rPr>
      </w:pPr>
    </w:p>
    <w:p w14:paraId="3B09AEA7" w14:textId="77777777" w:rsidR="00BD4E86" w:rsidRPr="00A16456" w:rsidRDefault="00BD4E86" w:rsidP="00BD4E86">
      <w:pPr>
        <w:rPr>
          <w:rFonts w:ascii="Arial" w:hAnsi="Arial" w:cs="Arial"/>
        </w:rPr>
      </w:pPr>
    </w:p>
    <w:p w14:paraId="7D7E08B7" w14:textId="77777777" w:rsidR="00BD4E86" w:rsidRPr="00A16456" w:rsidRDefault="00BD4E86" w:rsidP="00BD4E86">
      <w:pPr>
        <w:rPr>
          <w:rFonts w:ascii="Arial" w:hAnsi="Arial" w:cs="Arial"/>
        </w:rPr>
      </w:pPr>
    </w:p>
    <w:p w14:paraId="672162B1" w14:textId="0C4202EA" w:rsidR="00BD4E86" w:rsidRPr="00A16456" w:rsidRDefault="00BD4E86" w:rsidP="00BD4E86">
      <w:pPr>
        <w:rPr>
          <w:rFonts w:ascii="Arial" w:eastAsia="Times New Roman" w:hAnsi="Arial" w:cs="Arial"/>
        </w:rPr>
      </w:pPr>
      <w:r w:rsidRPr="00A16456">
        <w:rPr>
          <w:rFonts w:ascii="Arial" w:eastAsia="Times New Roman" w:hAnsi="Arial" w:cs="Arial"/>
        </w:rPr>
        <w:lastRenderedPageBreak/>
        <w:fldChar w:fldCharType="begin"/>
      </w:r>
      <w:r w:rsidR="00A16456">
        <w:rPr>
          <w:rFonts w:ascii="Arial" w:eastAsia="Times New Roman" w:hAnsi="Arial" w:cs="Arial"/>
        </w:rPr>
        <w:instrText xml:space="preserve"> INCLUDEPICTURE "C:\\var\\folders\\8h\\05tvjmrn3tj_b4rm1c83mkl9200qbf\\T\\com.microsoft.Word\\WebArchiveCopyPasteTempFiles\\Heritability.png" \* MERGEFORMAT </w:instrText>
      </w:r>
      <w:r w:rsidRPr="00A16456">
        <w:rPr>
          <w:rFonts w:ascii="Arial" w:eastAsia="Times New Roman" w:hAnsi="Arial" w:cs="Arial"/>
        </w:rPr>
        <w:fldChar w:fldCharType="separate"/>
      </w:r>
      <w:r w:rsidRPr="00A16456">
        <w:rPr>
          <w:rFonts w:ascii="Arial" w:eastAsia="Times New Roman" w:hAnsi="Arial" w:cs="Arial"/>
          <w:noProof/>
        </w:rPr>
        <w:drawing>
          <wp:inline distT="0" distB="0" distL="0" distR="0" wp14:anchorId="539E38E4" wp14:editId="77F965CE">
            <wp:extent cx="5943600" cy="3900805"/>
            <wp:effectExtent l="0" t="0" r="0" b="0"/>
            <wp:docPr id="4" name="Picture 4" descr="Brain Posts: Mental Disorders: Diseases or Behavioral Condition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rain Posts: Mental Disorders: Diseases or Behavioral Conditions?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16456">
        <w:rPr>
          <w:rFonts w:ascii="Arial" w:eastAsia="Times New Roman" w:hAnsi="Arial" w:cs="Arial"/>
        </w:rPr>
        <w:fldChar w:fldCharType="end"/>
      </w:r>
    </w:p>
    <w:p w14:paraId="06D41737" w14:textId="77777777" w:rsidR="00BD4E86" w:rsidRPr="00A16456" w:rsidRDefault="00BD4E86" w:rsidP="00BD4E86">
      <w:pPr>
        <w:rPr>
          <w:rFonts w:ascii="Arial" w:hAnsi="Arial" w:cs="Arial"/>
        </w:rPr>
      </w:pPr>
      <w:r w:rsidRPr="00A16456">
        <w:rPr>
          <w:rFonts w:ascii="Arial" w:hAnsi="Arial" w:cs="Arial"/>
        </w:rPr>
        <w:t xml:space="preserve">Source:  </w:t>
      </w:r>
      <w:hyperlink r:id="rId12" w:history="1">
        <w:r w:rsidRPr="00A16456">
          <w:rPr>
            <w:rStyle w:val="Hyperlink"/>
            <w:rFonts w:ascii="Arial" w:hAnsi="Arial" w:cs="Arial"/>
          </w:rPr>
          <w:t>http://brainposts.blogspot.com/2010/12/mental-disorders-diseases-or-behavioral.html</w:t>
        </w:r>
      </w:hyperlink>
    </w:p>
    <w:p w14:paraId="118B5693" w14:textId="77777777" w:rsidR="00BD4E86" w:rsidRPr="00A16456" w:rsidRDefault="00BD4E86" w:rsidP="00BD4E86">
      <w:pPr>
        <w:rPr>
          <w:rFonts w:ascii="Arial" w:hAnsi="Arial" w:cs="Arial"/>
        </w:rPr>
      </w:pPr>
    </w:p>
    <w:p w14:paraId="298504B8" w14:textId="77777777" w:rsidR="00BD4E86" w:rsidRPr="00A16456" w:rsidRDefault="00BD4E86" w:rsidP="00BD4E86">
      <w:pPr>
        <w:rPr>
          <w:rFonts w:ascii="Arial" w:hAnsi="Arial" w:cs="Arial"/>
        </w:rPr>
      </w:pPr>
    </w:p>
    <w:p w14:paraId="6F12CCF9" w14:textId="04C52D4B" w:rsidR="00BD4E86" w:rsidRPr="00A16456" w:rsidRDefault="00BD4E86" w:rsidP="00BD4E8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6456">
        <w:rPr>
          <w:rFonts w:ascii="Arial" w:hAnsi="Arial" w:cs="Arial"/>
        </w:rPr>
        <w:t xml:space="preserve"> Examine the information in the graph above</w:t>
      </w:r>
      <w:r w:rsidR="00A16456">
        <w:rPr>
          <w:rFonts w:ascii="Arial" w:hAnsi="Arial" w:cs="Arial"/>
        </w:rPr>
        <w:t>. H</w:t>
      </w:r>
      <w:r w:rsidR="001644C3" w:rsidRPr="00A16456">
        <w:rPr>
          <w:rFonts w:ascii="Arial" w:hAnsi="Arial" w:cs="Arial"/>
        </w:rPr>
        <w:t xml:space="preserve">ow does schizophrenia compare to other “diseases” </w:t>
      </w:r>
      <w:r w:rsidR="00395C84">
        <w:rPr>
          <w:rFonts w:ascii="Arial" w:hAnsi="Arial" w:cs="Arial"/>
        </w:rPr>
        <w:t>regarding</w:t>
      </w:r>
      <w:r w:rsidR="001644C3" w:rsidRPr="00A16456">
        <w:rPr>
          <w:rFonts w:ascii="Arial" w:hAnsi="Arial" w:cs="Arial"/>
        </w:rPr>
        <w:t xml:space="preserve"> heritability</w:t>
      </w:r>
      <w:r w:rsidR="00A16456">
        <w:rPr>
          <w:rFonts w:ascii="Arial" w:hAnsi="Arial" w:cs="Arial"/>
        </w:rPr>
        <w:t>?</w:t>
      </w:r>
      <w:r w:rsidR="001644C3" w:rsidRPr="00A16456">
        <w:rPr>
          <w:rFonts w:ascii="Arial" w:hAnsi="Arial" w:cs="Arial"/>
        </w:rPr>
        <w:t xml:space="preserve">  How does it relate to other “behaviors”</w:t>
      </w:r>
      <w:r w:rsidR="00A16456">
        <w:rPr>
          <w:rFonts w:ascii="Arial" w:hAnsi="Arial" w:cs="Arial"/>
        </w:rPr>
        <w:t>?</w:t>
      </w:r>
    </w:p>
    <w:sectPr w:rsidR="00BD4E86" w:rsidRPr="00A16456" w:rsidSect="001D000C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3F175" w14:textId="77777777" w:rsidR="005B7579" w:rsidRDefault="005B7579" w:rsidP="00BD4E86">
      <w:r>
        <w:separator/>
      </w:r>
    </w:p>
  </w:endnote>
  <w:endnote w:type="continuationSeparator" w:id="0">
    <w:p w14:paraId="301FE84D" w14:textId="77777777" w:rsidR="005B7579" w:rsidRDefault="005B7579" w:rsidP="00BD4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194A5" w14:textId="1CEB4BCC" w:rsidR="00A16456" w:rsidRPr="007007B4" w:rsidRDefault="00A16456" w:rsidP="00A16456">
    <w:pPr>
      <w:rPr>
        <w:rFonts w:ascii="Arial" w:hAnsi="Arial" w:cs="Arial"/>
        <w:sz w:val="22"/>
        <w:szCs w:val="22"/>
      </w:rPr>
    </w:pPr>
    <w:r w:rsidRPr="007007B4">
      <w:rPr>
        <w:rFonts w:ascii="Arial" w:hAnsi="Arial" w:cs="Arial"/>
        <w:sz w:val="22"/>
        <w:szCs w:val="22"/>
      </w:rPr>
      <w:t>Books for Psychology Class</w:t>
    </w:r>
  </w:p>
  <w:p w14:paraId="6E0BA4F2" w14:textId="09C797B2" w:rsidR="00A16456" w:rsidRPr="00A16456" w:rsidRDefault="005B7579" w:rsidP="00A16456">
    <w:pPr>
      <w:rPr>
        <w:rFonts w:ascii="Arial" w:hAnsi="Arial" w:cs="Arial"/>
        <w:sz w:val="22"/>
        <w:szCs w:val="22"/>
      </w:rPr>
    </w:pPr>
    <w:hyperlink r:id="rId1" w:history="1">
      <w:r w:rsidR="00A16456" w:rsidRPr="007007B4">
        <w:rPr>
          <w:rStyle w:val="Hyperlink"/>
          <w:rFonts w:ascii="Arial" w:hAnsi="Arial" w:cs="Arial"/>
          <w:sz w:val="22"/>
          <w:szCs w:val="22"/>
        </w:rPr>
        <w:t>http://www.weebly.com/weebly/main.php</w:t>
      </w:r>
    </w:hyperlink>
  </w:p>
  <w:p w14:paraId="59EC3B0C" w14:textId="77777777" w:rsidR="00A16456" w:rsidRDefault="00A164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43FDD" w14:textId="77777777" w:rsidR="005B7579" w:rsidRDefault="005B7579" w:rsidP="00BD4E86">
      <w:r>
        <w:separator/>
      </w:r>
    </w:p>
  </w:footnote>
  <w:footnote w:type="continuationSeparator" w:id="0">
    <w:p w14:paraId="698C8ECF" w14:textId="77777777" w:rsidR="005B7579" w:rsidRDefault="005B7579" w:rsidP="00BD4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E13C5"/>
    <w:multiLevelType w:val="hybridMultilevel"/>
    <w:tmpl w:val="D3A02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2NDQ0N7UwM7Y0NzNW0lEKTi0uzszPAykwrAUAfsid4SwAAAA="/>
  </w:docVars>
  <w:rsids>
    <w:rsidRoot w:val="00BD4E86"/>
    <w:rsid w:val="000C4281"/>
    <w:rsid w:val="001644C3"/>
    <w:rsid w:val="001D000C"/>
    <w:rsid w:val="0024394A"/>
    <w:rsid w:val="00395C84"/>
    <w:rsid w:val="0046588E"/>
    <w:rsid w:val="005B7579"/>
    <w:rsid w:val="00642E03"/>
    <w:rsid w:val="006B55B5"/>
    <w:rsid w:val="00987E2B"/>
    <w:rsid w:val="00A16456"/>
    <w:rsid w:val="00B21938"/>
    <w:rsid w:val="00BD4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F265"/>
  <w15:chartTrackingRefBased/>
  <w15:docId w15:val="{895A9F95-6502-BB4C-84B0-00FD447E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E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E86"/>
  </w:style>
  <w:style w:type="paragraph" w:styleId="Footer">
    <w:name w:val="footer"/>
    <w:basedOn w:val="Normal"/>
    <w:link w:val="FooterChar"/>
    <w:uiPriority w:val="99"/>
    <w:unhideWhenUsed/>
    <w:rsid w:val="00BD4E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E86"/>
  </w:style>
  <w:style w:type="character" w:styleId="Hyperlink">
    <w:name w:val="Hyperlink"/>
    <w:basedOn w:val="DefaultParagraphFont"/>
    <w:uiPriority w:val="99"/>
    <w:unhideWhenUsed/>
    <w:rsid w:val="00BD4E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E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izophrenia.com/research/hereditygen.ht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://brainposts.blogspot.com/2010/12/mental-disorders-diseases-or-behaviora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eebly.com/weebly/main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randt</dc:creator>
  <cp:keywords/>
  <dc:description/>
  <cp:lastModifiedBy>Laura Brandt</cp:lastModifiedBy>
  <cp:revision>2</cp:revision>
  <dcterms:created xsi:type="dcterms:W3CDTF">2020-10-01T22:39:00Z</dcterms:created>
  <dcterms:modified xsi:type="dcterms:W3CDTF">2020-10-01T22:39:00Z</dcterms:modified>
</cp:coreProperties>
</file>